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cover-letter"/>
    <w:p>
      <w:pPr>
        <w:pStyle w:val="Heading1"/>
      </w:pPr>
      <w:r>
        <w:t xml:space="preserve">Cover Letter</w:t>
      </w:r>
    </w:p>
    <w:p>
      <w:pPr>
        <w:pStyle w:val="FirstParagraph"/>
      </w:pPr>
      <w:r>
        <w:rPr>
          <w:bCs/>
          <w:b/>
        </w:rPr>
        <w:t xml:space="preserve">Your Name</w:t>
      </w:r>
      <w:r>
        <w:br/>
      </w:r>
      <w:r>
        <w:t xml:space="preserve">123 Business Street, Dubai, United Arab Emirates</w:t>
      </w:r>
      <w:r>
        <w:br/>
      </w:r>
      <w:r>
        <w:t xml:space="preserve">Phone: +971 55 123 4567 | Email: your.email@example.com</w:t>
      </w:r>
    </w:p>
    <w:bookmarkEnd w:id="20"/>
    <w:p>
      <w:pPr>
        <w:pStyle w:val="BodyText"/>
      </w:pPr>
      <w:r>
        <w:t xml:space="preserve">Date: [Insert Date]</w:t>
      </w:r>
    </w:p>
    <w:p>
      <w:pPr>
        <w:pStyle w:val="BodyText"/>
      </w:pPr>
      <w:r>
        <w:t xml:space="preserve">[Hiring Manager's Name]</w:t>
      </w:r>
      <w:r>
        <w:br/>
      </w:r>
      <w:r>
        <w:t xml:space="preserve">[Company Name]</w:t>
      </w:r>
      <w:r>
        <w:br/>
      </w:r>
      <w:r>
        <w:t xml:space="preserve">[Company Address]</w:t>
      </w:r>
      <w:r>
        <w:br/>
      </w:r>
      <w:r>
        <w:t xml:space="preserve">Dubai, United Arab Emirates</w:t>
      </w:r>
    </w:p>
    <w:bookmarkStart w:id="21" w:name="dear-hiring-managers-name"/>
    <w:p>
      <w:pPr>
        <w:pStyle w:val="Heading2"/>
      </w:pPr>
      <w:r>
        <w:t xml:space="preserve">Dear [Hiring Manager's Name],</w:t>
      </w:r>
    </w:p>
    <w:p>
      <w:pPr>
        <w:pStyle w:val="FirstParagraph"/>
      </w:pPr>
      <w:r>
        <w:t xml:space="preserve">As a dedicated and results-driven Sales Executive with over [X years] of experience in driving revenue growth and building strategic partnerships, I am excited to apply for the Sales Executive position at [Company Name] in the dynamic business hub of United Arab Emirates Dubai. The opportunity to contribute to a company that values innovation, customer-centric solutions, and global outreach resonates deeply with my professional aspirations. With a proven track record of exceeding sales targets and fostering long-term client relationships, I am confident in my ability to thrive in the competitive and rapidly evolving market of Dubai.</w:t>
      </w:r>
    </w:p>
    <w:p>
      <w:pPr>
        <w:pStyle w:val="BodyText"/>
      </w:pPr>
      <w:r>
        <w:t xml:space="preserve">Having spent [X years] working in the UAE’s commercial landscape, I have developed a profound understanding of the unique challenges and opportunities that come with operating in this region. The United Arab Emirates Dubai is not just a city; it is a global epicenter for trade, finance, and innovation. As a Sales Executive, I recognize that success here requires not only strategic acumen but also cultural sensitivity, adaptability, and an unwavering commitment to excellence. My experience in navigating the complexities of the UAE market—whether in real estate, technology, or hospitality—has equipped me with the tools to deliver exceptional results for clients and organizations alike.</w:t>
      </w:r>
    </w:p>
    <w:p>
      <w:pPr>
        <w:pStyle w:val="BodyText"/>
      </w:pPr>
      <w:r>
        <w:t xml:space="preserve">Throughout my career as a Sales Executive, I have consistently demonstrated the ability to identify high-potential markets, develop tailored sales strategies, and lead cross-functional teams to achieve measurable outcomes. At [Previous Company Name], I spearheaded initiatives that increased annual sales by [X%] within two years, while expanding the company’s footprint into key sectors such as renewable energy and digital solutions. These achievements were driven by my passion for understanding client needs, leveraging data-driven insights, and maintaining a customer-first approach. In the context of United Arab Emirates Dubai, where competition is fierce and client expectations are high, I believe these skills are critical to delivering sustainable growth.</w:t>
      </w:r>
    </w:p>
    <w:p>
      <w:pPr>
        <w:pStyle w:val="BodyText"/>
      </w:pPr>
      <w:r>
        <w:t xml:space="preserve">The Sales Executive role at [Company Name] aligns perfectly with my professional goals and expertise. I am particularly drawn to the opportunity to work with a company that values innovation and is committed to shaping the future of its industry. Dubai’s reputation as a hub for entrepreneurship and global trade means that every Sales Executive must be agile, forward-thinking, and deeply invested in their clients’ success. My ability to build trust, negotiate complex deals, and foster long-term partnerships makes me an ideal candidate for this position. I am eager to bring my expertise in market analysis, client engagement, and sales strategy to contribute to [Company Name]’s continued success in the United Arab Emirates Dubai.</w:t>
      </w:r>
    </w:p>
    <w:p>
      <w:pPr>
        <w:pStyle w:val="BodyText"/>
      </w:pPr>
      <w:r>
        <w:t xml:space="preserve">One of my core strengths as a Sales Executive is my ability to adapt to diverse environments while maintaining a high level of performance. Whether working with local businesses or international clients, I prioritize cultural awareness and communication that bridges gaps and builds rapport. In Dubai, where business relationships are often the foundation of success, this skill has proven invaluable. For instance, during my tenure at [Previous Company Name], I successfully negotiated a multi-million-dollar contract with a UAE-based conglomerate by aligning our solutions with their long-term vision for sustainability and digital transformation. This experience reinforced my belief that the key to sales excellence lies in understanding the unique needs of each client and delivering value beyond transactional expectations.</w:t>
      </w:r>
    </w:p>
    <w:p>
      <w:pPr>
        <w:pStyle w:val="BodyText"/>
      </w:pPr>
      <w:r>
        <w:t xml:space="preserve">Moreover, I am deeply passionate about the opportunities that the United Arab Emirates Dubai offers for professionals who are driven by innovation and ambition. The city’s commitment to economic diversification, technological advancement, and global connectivity creates a fertile ground for Sales Executives to make an impact. As a Sales Executive, I have always sought environments where I can contribute to meaningful growth while staying at the forefront of industry trends. Whether it’s leveraging digital tools for lead generation or exploring emerging markets in the Middle East, I thrive in roles that challenge me to think creatively and act decisively.</w:t>
      </w:r>
    </w:p>
    <w:p>
      <w:pPr>
        <w:pStyle w:val="BodyText"/>
      </w:pPr>
      <w:r>
        <w:t xml:space="preserve">Finally, I want to express my enthusiasm for the possibility of joining [Company Name] as a Sales Executive. I am confident that my experience, skills, and dedication will enable me to contribute significantly to your team’s objectives. The United Arab Emirates Dubai is a city of opportunity, and I am eager to play a part in its continued success by driving sales excellence and fostering client relationships that stand the test of time. Thank you for considering my application. I would welcome the opportunity to discuss how my background and vision align with the goals of [Company Name].</w:t>
      </w:r>
    </w:p>
    <w:p>
      <w:pPr>
        <w:pStyle w:val="BodyText"/>
      </w:pPr>
      <w:r>
        <w:t xml:space="preserve">Sincerely,</w:t>
      </w:r>
      <w:r>
        <w:br/>
      </w:r>
      <w:r>
        <w:rPr>
          <w:bCs/>
          <w:b/>
        </w:rP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dc:language>en</dc:language>
  <cp:keywords/>
  <dcterms:created xsi:type="dcterms:W3CDTF">2026-07-23T20:15:16Z</dcterms:created>
  <dcterms:modified xsi:type="dcterms:W3CDTF">2026-07-23T20:15:16Z</dcterms:modified>
</cp:coreProperties>
</file>

<file path=docProps/custom.xml><?xml version="1.0" encoding="utf-8"?>
<Properties xmlns="http://schemas.openxmlformats.org/officeDocument/2006/custom-properties" xmlns:vt="http://schemas.openxmlformats.org/officeDocument/2006/docPropsVTypes"/>
</file>